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6094" w:rsidRPr="007E3182" w:rsidRDefault="0085573D">
      <w:pPr>
        <w:rPr>
          <w:rFonts w:ascii="UD デジタル 教科書体 NP-R" w:eastAsia="UD デジタル 教科書体 NP-R"/>
          <w:b/>
          <w:sz w:val="22"/>
        </w:rPr>
      </w:pPr>
      <w:r w:rsidRPr="007E3182">
        <w:rPr>
          <w:rFonts w:ascii="UD デジタル 教科書体 NP-R" w:eastAsia="UD デジタル 教科書体 NP-R" w:hint="eastAsia"/>
          <w:b/>
          <w:sz w:val="22"/>
        </w:rPr>
        <w:t>◆日本認知療法</w:t>
      </w:r>
      <w:r w:rsidR="00EC4B2C">
        <w:rPr>
          <w:rFonts w:ascii="UD デジタル 教科書体 NP-R" w:eastAsia="UD デジタル 教科書体 NP-R" w:hint="eastAsia"/>
          <w:b/>
          <w:sz w:val="22"/>
        </w:rPr>
        <w:t>・認知行動療法</w:t>
      </w:r>
      <w:bookmarkStart w:id="0" w:name="_GoBack"/>
      <w:bookmarkEnd w:id="0"/>
      <w:r w:rsidRPr="007E3182">
        <w:rPr>
          <w:rFonts w:ascii="UD デジタル 教科書体 NP-R" w:eastAsia="UD デジタル 教科書体 NP-R" w:hint="eastAsia"/>
          <w:b/>
          <w:sz w:val="22"/>
        </w:rPr>
        <w:t>学会　若手研究奨励基金　助成申請書</w:t>
      </w:r>
    </w:p>
    <w:tbl>
      <w:tblPr>
        <w:tblStyle w:val="a3"/>
        <w:tblW w:w="10467" w:type="dxa"/>
        <w:tblLook w:val="04A0" w:firstRow="1" w:lastRow="0" w:firstColumn="1" w:lastColumn="0" w:noHBand="0" w:noVBand="1"/>
      </w:tblPr>
      <w:tblGrid>
        <w:gridCol w:w="10467"/>
      </w:tblGrid>
      <w:tr w:rsidR="0085573D" w:rsidRPr="007E3182" w:rsidTr="007E3182">
        <w:trPr>
          <w:trHeight w:val="668"/>
        </w:trPr>
        <w:tc>
          <w:tcPr>
            <w:tcW w:w="10467" w:type="dxa"/>
          </w:tcPr>
          <w:p w:rsidR="0085573D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       ふりがな</w:t>
            </w:r>
          </w:p>
          <w:p w:rsidR="008B7114" w:rsidRPr="007E3182" w:rsidRDefault="0085573D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氏名：　　　　　　　　　　　　　　　　　　　　　　　　　　　　　　　申請年月日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年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月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日</w:t>
            </w:r>
          </w:p>
        </w:tc>
      </w:tr>
      <w:tr w:rsidR="007E3182" w:rsidRPr="007E3182" w:rsidTr="007E3182">
        <w:trPr>
          <w:trHeight w:val="347"/>
        </w:trPr>
        <w:tc>
          <w:tcPr>
            <w:tcW w:w="10467" w:type="dxa"/>
          </w:tcPr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生年月日：　　　　年　　　月　　　日　　　　　　　　　　　　　　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発表時年齢（　　　　　　　　歳）</w:t>
            </w:r>
          </w:p>
        </w:tc>
      </w:tr>
      <w:tr w:rsidR="007E3182" w:rsidRPr="007E3182" w:rsidTr="007E3182">
        <w:trPr>
          <w:trHeight w:val="1067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連絡先住所　　〒</w:t>
            </w: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電話：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－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－　　　　　　　　　　　　　　　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FAX：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－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－　　　　　　　</w:t>
            </w:r>
          </w:p>
        </w:tc>
      </w:tr>
      <w:tr w:rsidR="007E3182" w:rsidRPr="007E3182" w:rsidTr="007E3182">
        <w:trPr>
          <w:trHeight w:val="322"/>
        </w:trPr>
        <w:tc>
          <w:tcPr>
            <w:tcW w:w="10467" w:type="dxa"/>
          </w:tcPr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電子メールアドレス：　　　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@</w:t>
            </w:r>
          </w:p>
        </w:tc>
      </w:tr>
      <w:tr w:rsidR="007E3182" w:rsidRPr="007E3182" w:rsidTr="007E3182">
        <w:trPr>
          <w:trHeight w:val="643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所属先／大学名：</w:t>
            </w:r>
          </w:p>
          <w:p w:rsidR="007E3182" w:rsidRPr="007E3182" w:rsidRDefault="007E3182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</w:tc>
      </w:tr>
      <w:tr w:rsidR="007E3182" w:rsidRPr="007E3182" w:rsidTr="007E3182">
        <w:trPr>
          <w:trHeight w:val="308"/>
        </w:trPr>
        <w:tc>
          <w:tcPr>
            <w:tcW w:w="10467" w:type="dxa"/>
          </w:tcPr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職名／学年：</w:t>
            </w:r>
          </w:p>
        </w:tc>
      </w:tr>
      <w:tr w:rsidR="007E3182" w:rsidRPr="007E3182" w:rsidTr="007E3182">
        <w:trPr>
          <w:trHeight w:val="399"/>
        </w:trPr>
        <w:tc>
          <w:tcPr>
            <w:tcW w:w="10467" w:type="dxa"/>
          </w:tcPr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日本認知療法学会　　　入会年度　（　　　　　　　年度）</w:t>
            </w:r>
          </w:p>
        </w:tc>
      </w:tr>
      <w:tr w:rsidR="007E3182" w:rsidRPr="007E3182" w:rsidTr="007E3182">
        <w:trPr>
          <w:trHeight w:val="1016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銀行振込先　　　　　　　　　　　　　　　　　　　　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ふりがな</w:t>
            </w: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（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銀行）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（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　　　支店）</w:t>
            </w:r>
          </w:p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種別（　普通　・　当座　・　　　　　　）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口座番号（　　　　　　　　　　　　　　）</w:t>
            </w:r>
          </w:p>
        </w:tc>
      </w:tr>
      <w:tr w:rsidR="007E3182" w:rsidRPr="007E3182" w:rsidTr="007E3182">
        <w:trPr>
          <w:trHeight w:val="681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参加学会名</w:t>
            </w:r>
          </w:p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開催日時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年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月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日　　　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開催地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開催国</w:t>
            </w:r>
            <w:r w:rsidR="003E5625"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</w:t>
            </w:r>
            <w:r w:rsidR="003E5625"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　</w:t>
            </w:r>
          </w:p>
        </w:tc>
      </w:tr>
      <w:tr w:rsidR="007E3182" w:rsidRPr="007E3182" w:rsidTr="007E3182">
        <w:trPr>
          <w:trHeight w:val="694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学会での発表タイトル（英文）：</w:t>
            </w:r>
          </w:p>
          <w:p w:rsidR="007E3182" w:rsidRPr="007E3182" w:rsidRDefault="007E3182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</w:tc>
      </w:tr>
      <w:tr w:rsidR="007E3182" w:rsidRPr="007E3182" w:rsidTr="007E3182">
        <w:trPr>
          <w:trHeight w:val="668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発表タイトルの日本語訳：</w:t>
            </w:r>
          </w:p>
          <w:p w:rsidR="007E3182" w:rsidRPr="007E3182" w:rsidRDefault="007E3182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</w:tc>
      </w:tr>
      <w:tr w:rsidR="007E3182" w:rsidRPr="007E3182" w:rsidTr="007E3182">
        <w:trPr>
          <w:trHeight w:val="682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著者　（発表者に〇印）：</w:t>
            </w:r>
          </w:p>
          <w:p w:rsidR="007E3182" w:rsidRPr="007E3182" w:rsidRDefault="007E3182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</w:tc>
      </w:tr>
      <w:tr w:rsidR="007E3182" w:rsidRPr="007E3182" w:rsidTr="007E3182">
        <w:trPr>
          <w:trHeight w:val="334"/>
        </w:trPr>
        <w:tc>
          <w:tcPr>
            <w:tcW w:w="10467" w:type="dxa"/>
          </w:tcPr>
          <w:p w:rsidR="007E3182" w:rsidRPr="007E3182" w:rsidRDefault="007E3182" w:rsidP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発表形式：　（シンポジウム　・　口頭発表　・　ポスター発表　・　その他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  <w:u w:val="single"/>
              </w:rPr>
              <w:t xml:space="preserve">　</w:t>
            </w:r>
            <w:r w:rsidR="003E5625">
              <w:rPr>
                <w:rFonts w:ascii="UD デジタル 教科書体 NP-R" w:eastAsia="UD デジタル 教科書体 NP-R" w:hint="eastAsia"/>
                <w:sz w:val="18"/>
                <w:szCs w:val="18"/>
                <w:u w:val="single"/>
              </w:rPr>
              <w:t xml:space="preserve">　　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  <w:u w:val="single"/>
              </w:rPr>
              <w:t xml:space="preserve">　　　　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）</w:t>
            </w:r>
          </w:p>
        </w:tc>
      </w:tr>
      <w:tr w:rsidR="007E3182" w:rsidRPr="007E3182" w:rsidTr="007E3182">
        <w:trPr>
          <w:trHeight w:val="2443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発表の要旨（150字程度の日本語で要約してください）：</w:t>
            </w: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  <w:p w:rsidR="007E3182" w:rsidRPr="007E3182" w:rsidRDefault="007E3182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</w:tc>
      </w:tr>
      <w:tr w:rsidR="007E3182" w:rsidRPr="007E3182" w:rsidTr="001B7E9A">
        <w:trPr>
          <w:trHeight w:val="1427"/>
        </w:trPr>
        <w:tc>
          <w:tcPr>
            <w:tcW w:w="10467" w:type="dxa"/>
          </w:tcPr>
          <w:p w:rsidR="007E3182" w:rsidRPr="007E3182" w:rsidRDefault="007E3182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提出書類の確認　（以下の3つの書類をまとめて郵送または添付ください）</w:t>
            </w:r>
          </w:p>
          <w:p w:rsidR="007E3182" w:rsidRPr="007E3182" w:rsidRDefault="007E3182" w:rsidP="008B7114">
            <w:pPr>
              <w:pStyle w:val="a4"/>
              <w:numPr>
                <w:ilvl w:val="0"/>
                <w:numId w:val="1"/>
              </w:numPr>
              <w:ind w:leftChars="0"/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本申請書</w:t>
            </w:r>
          </w:p>
          <w:p w:rsidR="007E3182" w:rsidRPr="007E3182" w:rsidRDefault="007E3182" w:rsidP="008B7114">
            <w:pPr>
              <w:pStyle w:val="a4"/>
              <w:numPr>
                <w:ilvl w:val="0"/>
                <w:numId w:val="1"/>
              </w:numPr>
              <w:ind w:leftChars="0"/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発表のAbstract</w:t>
            </w:r>
          </w:p>
          <w:p w:rsidR="007E3182" w:rsidRPr="007E3182" w:rsidRDefault="007E3182" w:rsidP="008B7114">
            <w:pPr>
              <w:pStyle w:val="a4"/>
              <w:numPr>
                <w:ilvl w:val="0"/>
                <w:numId w:val="1"/>
              </w:numPr>
              <w:ind w:leftChars="0"/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>大会からの採択の通知のコピー（または氏名と日時が掲載されている大会プログラム部分のコピー）</w:t>
            </w:r>
          </w:p>
          <w:p w:rsidR="007E3182" w:rsidRPr="007E3182" w:rsidRDefault="007E3182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</w:p>
        </w:tc>
      </w:tr>
      <w:tr w:rsidR="001B7E9A" w:rsidRPr="007E3182" w:rsidTr="001B7E9A">
        <w:trPr>
          <w:trHeight w:val="61"/>
        </w:trPr>
        <w:tc>
          <w:tcPr>
            <w:tcW w:w="10467" w:type="dxa"/>
          </w:tcPr>
          <w:p w:rsidR="001B7E9A" w:rsidRPr="007E3182" w:rsidRDefault="001B7E9A" w:rsidP="008B7114">
            <w:pPr>
              <w:rPr>
                <w:rFonts w:ascii="UD デジタル 教科書体 NP-R" w:eastAsia="UD デジタル 教科書体 NP-R"/>
                <w:sz w:val="18"/>
                <w:szCs w:val="18"/>
              </w:rPr>
            </w:pP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本基金以外に財政的支援を申し込んでいますか：（　いる　・　いない　）　どんな支援金ですか（　　　</w:t>
            </w:r>
            <w:r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</w:t>
            </w:r>
            <w:r w:rsidRPr="007E3182">
              <w:rPr>
                <w:rFonts w:ascii="UD デジタル 教科書体 NP-R" w:eastAsia="UD デジタル 教科書体 NP-R" w:hint="eastAsia"/>
                <w:sz w:val="18"/>
                <w:szCs w:val="18"/>
              </w:rPr>
              <w:t xml:space="preserve">　　　　　）</w:t>
            </w:r>
          </w:p>
        </w:tc>
      </w:tr>
    </w:tbl>
    <w:p w:rsidR="007E3182" w:rsidRPr="007E3182" w:rsidRDefault="007E3182">
      <w:pPr>
        <w:rPr>
          <w:rFonts w:ascii="UD デジタル 教科書体 NP-R" w:eastAsia="UD デジタル 教科書体 NP-R"/>
        </w:rPr>
      </w:pPr>
    </w:p>
    <w:p w:rsidR="0085573D" w:rsidRPr="007E3182" w:rsidRDefault="001B7E9A">
      <w:pPr>
        <w:rPr>
          <w:rFonts w:ascii="UD デジタル 教科書体 NP-R" w:eastAsia="UD デジタル 教科書体 NP-R"/>
        </w:rPr>
      </w:pPr>
      <w:r>
        <w:rPr>
          <w:rFonts w:ascii="UD デジタル 教科書体 NP-R" w:eastAsia="UD デジタル 教科書体 NP-R" w:hint="eastAsia"/>
        </w:rPr>
        <w:t>＜</w:t>
      </w:r>
      <w:r w:rsidR="008B7114" w:rsidRPr="007E3182">
        <w:rPr>
          <w:rFonts w:ascii="UD デジタル 教科書体 NP-R" w:eastAsia="UD デジタル 教科書体 NP-R" w:hint="eastAsia"/>
        </w:rPr>
        <w:t>申請書類　送付先</w:t>
      </w:r>
      <w:r>
        <w:rPr>
          <w:rFonts w:ascii="UD デジタル 教科書体 NP-R" w:eastAsia="UD デジタル 教科書体 NP-R" w:hint="eastAsia"/>
        </w:rPr>
        <w:t>＞</w:t>
      </w:r>
    </w:p>
    <w:p w:rsidR="008B7114" w:rsidRPr="007E3182" w:rsidRDefault="008B7114">
      <w:pPr>
        <w:rPr>
          <w:rFonts w:ascii="UD デジタル 教科書体 NP-R" w:eastAsia="UD デジタル 教科書体 NP-R"/>
        </w:rPr>
      </w:pPr>
      <w:r w:rsidRPr="007E3182">
        <w:rPr>
          <w:rFonts w:ascii="UD デジタル 教科書体 NP-R" w:eastAsia="UD デジタル 教科書体 NP-R" w:hint="eastAsia"/>
        </w:rPr>
        <w:t>〒153-8902</w:t>
      </w:r>
      <w:r w:rsidR="007E3182" w:rsidRPr="007E3182">
        <w:rPr>
          <w:rFonts w:ascii="UD デジタル 教科書体 NP-R" w:eastAsia="UD デジタル 教科書体 NP-R" w:hint="eastAsia"/>
        </w:rPr>
        <w:t xml:space="preserve">　　東京都目黒区駒場　東京大学総合文化研究科心理学研究室　　丹野義彦　宛</w:t>
      </w:r>
    </w:p>
    <w:p w:rsidR="007E3182" w:rsidRPr="007E3182" w:rsidRDefault="007E3182">
      <w:pPr>
        <w:rPr>
          <w:rFonts w:ascii="UD デジタル 教科書体 NP-R" w:eastAsia="UD デジタル 教科書体 NP-R"/>
        </w:rPr>
      </w:pPr>
      <w:r w:rsidRPr="007E3182">
        <w:rPr>
          <w:rFonts w:ascii="UD デジタル 教科書体 NP-R" w:eastAsia="UD デジタル 教科書体 NP-R" w:hint="eastAsia"/>
        </w:rPr>
        <w:t>電話　　03-5454-6265（研究室直通）　　電子メール：ctan@mail.ecc.u-tokyo.ac.jp</w:t>
      </w:r>
    </w:p>
    <w:sectPr w:rsidR="007E3182" w:rsidRPr="007E3182" w:rsidSect="008B711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D デジタル 教科書体 NP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96CC8"/>
    <w:multiLevelType w:val="hybridMultilevel"/>
    <w:tmpl w:val="1614735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ysDQztzA2tTA1MTJU0lEKTi0uzszPAykwrAUAAw0C4CwAAAA="/>
  </w:docVars>
  <w:rsids>
    <w:rsidRoot w:val="0085573D"/>
    <w:rsid w:val="001B7E9A"/>
    <w:rsid w:val="003E5625"/>
    <w:rsid w:val="007E3182"/>
    <w:rsid w:val="0085573D"/>
    <w:rsid w:val="008B7114"/>
    <w:rsid w:val="00976094"/>
    <w:rsid w:val="00EC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2DD389"/>
  <w15:chartTrackingRefBased/>
  <w15:docId w15:val="{4C786943-546F-4BD4-88AC-091F6C7E2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57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B711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ka ODAGIRI</dc:creator>
  <cp:keywords/>
  <dc:description/>
  <cp:lastModifiedBy>Nakagawa Atsuo</cp:lastModifiedBy>
  <cp:revision>3</cp:revision>
  <cp:lastPrinted>2018-11-10T01:04:00Z</cp:lastPrinted>
  <dcterms:created xsi:type="dcterms:W3CDTF">2018-11-10T00:29:00Z</dcterms:created>
  <dcterms:modified xsi:type="dcterms:W3CDTF">2018-11-10T02:15:00Z</dcterms:modified>
</cp:coreProperties>
</file>